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Сарханов Рамиэль</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8603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8603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3637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3637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70145"/>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70145"/>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7138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7138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3226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3226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216653"/>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216653"/>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9049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9049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563124"/>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63124"/>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579317"/>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579317"/>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56084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56084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56084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56084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арханов Рамиэль</dc:creator>
  <dc:language>ru-RU</dc:language>
  <cp:keywords/>
  <dcterms:created xsi:type="dcterms:W3CDTF">2025-03-21T12:01:36Z</dcterms:created>
  <dcterms:modified xsi:type="dcterms:W3CDTF">2025-03-21T12: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